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1FA569" w14:textId="3EF4F044" w:rsidR="002C5905" w:rsidRPr="002C5905" w:rsidRDefault="002C5905" w:rsidP="002C5905">
      <w:pPr>
        <w:jc w:val="center"/>
      </w:pPr>
      <w:r w:rsidRPr="002C5905">
        <w:rPr>
          <w:noProof/>
        </w:rPr>
        <w:drawing>
          <wp:inline distT="0" distB="0" distL="0" distR="0" wp14:anchorId="5A72AB3A" wp14:editId="42BF1434">
            <wp:extent cx="2019300" cy="891540"/>
            <wp:effectExtent l="0" t="0" r="0" b="3810"/>
            <wp:docPr id="1867713194" name="Picture 2" descr="A logo with mountain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13194" name="Picture 2" descr="A logo with mountains an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A913" w14:textId="1E83FE0E" w:rsidR="002C5905" w:rsidRPr="00503558" w:rsidRDefault="002C5905" w:rsidP="00493855">
      <w:pPr>
        <w:spacing w:after="0"/>
        <w:rPr>
          <w:sz w:val="20"/>
          <w:szCs w:val="20"/>
        </w:rPr>
      </w:pPr>
      <w:r w:rsidRPr="00503558">
        <w:rPr>
          <w:sz w:val="20"/>
          <w:szCs w:val="20"/>
        </w:rPr>
        <w:t>Sex Education Curriculum Committee</w:t>
      </w:r>
      <w:r w:rsidR="005E672F">
        <w:rPr>
          <w:sz w:val="20"/>
          <w:szCs w:val="20"/>
        </w:rPr>
        <w:t xml:space="preserve"> Agenda</w:t>
      </w:r>
    </w:p>
    <w:p w14:paraId="3EA20208" w14:textId="4A80E2CA" w:rsidR="00493855" w:rsidRPr="00503558" w:rsidRDefault="00493855" w:rsidP="00493855">
      <w:pPr>
        <w:spacing w:after="0"/>
        <w:rPr>
          <w:sz w:val="20"/>
          <w:szCs w:val="20"/>
        </w:rPr>
      </w:pPr>
      <w:r w:rsidRPr="00503558">
        <w:rPr>
          <w:sz w:val="20"/>
          <w:szCs w:val="20"/>
        </w:rPr>
        <w:t xml:space="preserve">Date: </w:t>
      </w:r>
      <w:r w:rsidR="005E672F">
        <w:rPr>
          <w:sz w:val="20"/>
          <w:szCs w:val="20"/>
        </w:rPr>
        <w:t>April 28, 2026</w:t>
      </w:r>
    </w:p>
    <w:p w14:paraId="6FCA6EE9" w14:textId="552D6D80" w:rsidR="00493855" w:rsidRPr="00503558" w:rsidRDefault="00493855" w:rsidP="00493855">
      <w:pPr>
        <w:spacing w:after="0"/>
        <w:rPr>
          <w:sz w:val="20"/>
          <w:szCs w:val="20"/>
        </w:rPr>
      </w:pPr>
      <w:r w:rsidRPr="00503558">
        <w:rPr>
          <w:sz w:val="20"/>
          <w:szCs w:val="20"/>
        </w:rPr>
        <w:t>Time: 4:00 pm</w:t>
      </w:r>
      <w:r w:rsidR="005E672F">
        <w:rPr>
          <w:sz w:val="20"/>
          <w:szCs w:val="20"/>
        </w:rPr>
        <w:t xml:space="preserve"> – 6:00 pm</w:t>
      </w:r>
    </w:p>
    <w:p w14:paraId="3A4B130B" w14:textId="7575C979" w:rsidR="002C5905" w:rsidRPr="00503558" w:rsidRDefault="00493855" w:rsidP="00493855">
      <w:pPr>
        <w:spacing w:after="0"/>
        <w:rPr>
          <w:sz w:val="20"/>
          <w:szCs w:val="20"/>
        </w:rPr>
      </w:pPr>
      <w:r w:rsidRPr="00503558">
        <w:rPr>
          <w:sz w:val="20"/>
          <w:szCs w:val="20"/>
        </w:rPr>
        <w:t xml:space="preserve">Location: </w:t>
      </w:r>
      <w:r w:rsidR="00D93FF9">
        <w:rPr>
          <w:sz w:val="20"/>
          <w:szCs w:val="20"/>
        </w:rPr>
        <w:t>Ophir</w:t>
      </w:r>
      <w:r w:rsidR="002C5905" w:rsidRPr="00503558">
        <w:rPr>
          <w:sz w:val="20"/>
          <w:szCs w:val="20"/>
        </w:rPr>
        <w:t xml:space="preserve"> Room</w:t>
      </w:r>
      <w:r w:rsidRPr="00503558">
        <w:rPr>
          <w:sz w:val="20"/>
          <w:szCs w:val="20"/>
        </w:rPr>
        <w:t>, Tooele District Office</w:t>
      </w:r>
    </w:p>
    <w:p w14:paraId="6E387517" w14:textId="77777777" w:rsidR="00493855" w:rsidRDefault="00493855" w:rsidP="00493855">
      <w:pPr>
        <w:spacing w:after="0"/>
      </w:pPr>
    </w:p>
    <w:p w14:paraId="78A24693" w14:textId="59C37422" w:rsidR="009E31FE" w:rsidRPr="00503558" w:rsidRDefault="009E31FE">
      <w:pPr>
        <w:rPr>
          <w:sz w:val="20"/>
          <w:szCs w:val="20"/>
        </w:rPr>
      </w:pPr>
      <w:r w:rsidRPr="00503558">
        <w:rPr>
          <w:sz w:val="20"/>
          <w:szCs w:val="20"/>
        </w:rPr>
        <w:t>Agenda</w:t>
      </w:r>
    </w:p>
    <w:p w14:paraId="46C6F4DC" w14:textId="77777777" w:rsidR="006B138D" w:rsidRDefault="006B138D" w:rsidP="009E31F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Welcome and Quick Review of Law and Policy</w:t>
      </w:r>
    </w:p>
    <w:p w14:paraId="4AE3FF3F" w14:textId="1FC965D1" w:rsidR="009E31FE" w:rsidRPr="00503558" w:rsidRDefault="00031606" w:rsidP="009E31F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03558">
        <w:rPr>
          <w:sz w:val="20"/>
          <w:szCs w:val="20"/>
        </w:rPr>
        <w:t xml:space="preserve"> Review </w:t>
      </w:r>
      <w:r w:rsidR="0025629D">
        <w:rPr>
          <w:sz w:val="20"/>
          <w:szCs w:val="20"/>
        </w:rPr>
        <w:t xml:space="preserve">Materials for </w:t>
      </w:r>
      <w:r w:rsidRPr="00503558">
        <w:rPr>
          <w:sz w:val="20"/>
          <w:szCs w:val="20"/>
        </w:rPr>
        <w:t>Recommendation</w:t>
      </w:r>
    </w:p>
    <w:p w14:paraId="33609FD7" w14:textId="3354FD06" w:rsidR="002C5905" w:rsidRPr="00503558" w:rsidRDefault="002C5905" w:rsidP="0050355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03558">
        <w:rPr>
          <w:sz w:val="20"/>
          <w:szCs w:val="20"/>
        </w:rPr>
        <w:t>Adjourn</w:t>
      </w:r>
    </w:p>
    <w:p w14:paraId="467DB41B" w14:textId="77777777" w:rsidR="00503558" w:rsidRDefault="00503558" w:rsidP="0025629D"/>
    <w:sectPr w:rsidR="00503558" w:rsidSect="007C0D66">
      <w:pgSz w:w="12240" w:h="15840"/>
      <w:pgMar w:top="72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54AD8" w14:textId="77777777" w:rsidR="00816B9B" w:rsidRDefault="00816B9B" w:rsidP="009E31FE">
      <w:pPr>
        <w:spacing w:after="0" w:line="240" w:lineRule="auto"/>
      </w:pPr>
      <w:r>
        <w:separator/>
      </w:r>
    </w:p>
  </w:endnote>
  <w:endnote w:type="continuationSeparator" w:id="0">
    <w:p w14:paraId="2FEB77A8" w14:textId="77777777" w:rsidR="00816B9B" w:rsidRDefault="00816B9B" w:rsidP="009E3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12CDD" w14:textId="77777777" w:rsidR="00816B9B" w:rsidRDefault="00816B9B" w:rsidP="009E31FE">
      <w:pPr>
        <w:spacing w:after="0" w:line="240" w:lineRule="auto"/>
      </w:pPr>
      <w:r>
        <w:separator/>
      </w:r>
    </w:p>
  </w:footnote>
  <w:footnote w:type="continuationSeparator" w:id="0">
    <w:p w14:paraId="74B1BA92" w14:textId="77777777" w:rsidR="00816B9B" w:rsidRDefault="00816B9B" w:rsidP="009E31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E76B77"/>
    <w:multiLevelType w:val="hybridMultilevel"/>
    <w:tmpl w:val="DDE2ADD8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0F633DC"/>
    <w:multiLevelType w:val="hybridMultilevel"/>
    <w:tmpl w:val="DDE2ADD8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DC1795F"/>
    <w:multiLevelType w:val="hybridMultilevel"/>
    <w:tmpl w:val="44944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901265"/>
    <w:multiLevelType w:val="hybridMultilevel"/>
    <w:tmpl w:val="DDE2ADD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20163200">
    <w:abstractNumId w:val="2"/>
  </w:num>
  <w:num w:numId="2" w16cid:durableId="101607319">
    <w:abstractNumId w:val="3"/>
  </w:num>
  <w:num w:numId="3" w16cid:durableId="1923484704">
    <w:abstractNumId w:val="0"/>
  </w:num>
  <w:num w:numId="4" w16cid:durableId="1309214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DcztzQ1MDC3sLRQ0lEKTi0uzszPAykwrQUAvSvQ1SwAAAA="/>
  </w:docVars>
  <w:rsids>
    <w:rsidRoot w:val="009E31FE"/>
    <w:rsid w:val="00031606"/>
    <w:rsid w:val="000B4943"/>
    <w:rsid w:val="000D593B"/>
    <w:rsid w:val="00177E7B"/>
    <w:rsid w:val="001B3477"/>
    <w:rsid w:val="00236D55"/>
    <w:rsid w:val="0025629D"/>
    <w:rsid w:val="002655AE"/>
    <w:rsid w:val="002C5905"/>
    <w:rsid w:val="003B4384"/>
    <w:rsid w:val="003F1648"/>
    <w:rsid w:val="004041A2"/>
    <w:rsid w:val="00493855"/>
    <w:rsid w:val="00503558"/>
    <w:rsid w:val="005516F5"/>
    <w:rsid w:val="005E672F"/>
    <w:rsid w:val="006157D4"/>
    <w:rsid w:val="006327C3"/>
    <w:rsid w:val="006B138D"/>
    <w:rsid w:val="007C0D66"/>
    <w:rsid w:val="00816B9B"/>
    <w:rsid w:val="00817C70"/>
    <w:rsid w:val="00905179"/>
    <w:rsid w:val="009E31FE"/>
    <w:rsid w:val="00A74B31"/>
    <w:rsid w:val="00AD2DB3"/>
    <w:rsid w:val="00B96B32"/>
    <w:rsid w:val="00BA0019"/>
    <w:rsid w:val="00BE3143"/>
    <w:rsid w:val="00C571EA"/>
    <w:rsid w:val="00D93FF9"/>
    <w:rsid w:val="00DB092E"/>
    <w:rsid w:val="00E62A8F"/>
    <w:rsid w:val="00F9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4BE76C"/>
  <w15:chartTrackingRefBased/>
  <w15:docId w15:val="{1061A833-F658-424B-B75F-E9649D36F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31F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31F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31F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31F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31F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31F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31F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31F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31F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1F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31F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31F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31F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31F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31F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31F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31F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31F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E31F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31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31F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E31F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E31F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31F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E31F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E31F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31F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31F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E31F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E3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1FE"/>
  </w:style>
  <w:style w:type="paragraph" w:styleId="Footer">
    <w:name w:val="footer"/>
    <w:basedOn w:val="Normal"/>
    <w:link w:val="FooterChar"/>
    <w:uiPriority w:val="99"/>
    <w:unhideWhenUsed/>
    <w:rsid w:val="009E3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1FE"/>
  </w:style>
  <w:style w:type="character" w:styleId="Hyperlink">
    <w:name w:val="Hyperlink"/>
    <w:basedOn w:val="DefaultParagraphFont"/>
    <w:uiPriority w:val="99"/>
    <w:unhideWhenUsed/>
    <w:rsid w:val="00236D5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D5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5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C590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B092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37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el Cowan</dc:creator>
  <cp:keywords/>
  <dc:description/>
  <cp:lastModifiedBy>Chantel Cowan</cp:lastModifiedBy>
  <cp:revision>18</cp:revision>
  <cp:lastPrinted>2025-09-18T20:49:00Z</cp:lastPrinted>
  <dcterms:created xsi:type="dcterms:W3CDTF">2025-09-14T22:47:00Z</dcterms:created>
  <dcterms:modified xsi:type="dcterms:W3CDTF">2026-04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782a9b-3db7-465d-ad6a-bbcaf7fd4817</vt:lpwstr>
  </property>
</Properties>
</file>